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858203" w14:textId="4DF1AE19" w:rsidR="00E70BF7" w:rsidRPr="00E70BF7" w:rsidRDefault="008F4AB0" w:rsidP="00E70BF7">
      <w:r>
        <w:rPr>
          <w:rFonts w:ascii="Calibri" w:eastAsia="Calibri" w:hAnsi="Calibri" w:cs="Calibri"/>
          <w:b/>
          <w:bCs/>
          <w:noProof/>
          <w:color w:val="201E1F"/>
          <w:spacing w:val="-1"/>
          <w:sz w:val="18"/>
          <w:szCs w:val="18"/>
        </w:rPr>
        <w:drawing>
          <wp:anchor distT="0" distB="0" distL="114300" distR="114300" simplePos="0" relativeHeight="251660288" behindDoc="1" locked="0" layoutInCell="1" allowOverlap="1" wp14:anchorId="4A64A1B4" wp14:editId="0B49ADFE">
            <wp:simplePos x="0" y="0"/>
            <wp:positionH relativeFrom="column">
              <wp:posOffset>0</wp:posOffset>
            </wp:positionH>
            <wp:positionV relativeFrom="paragraph">
              <wp:posOffset>24531</wp:posOffset>
            </wp:positionV>
            <wp:extent cx="1663700" cy="308610"/>
            <wp:effectExtent l="0" t="0" r="0" b="0"/>
            <wp:wrapTight wrapText="bothSides">
              <wp:wrapPolygon edited="0">
                <wp:start x="0" y="0"/>
                <wp:lineTo x="0" y="20000"/>
                <wp:lineTo x="21270" y="20000"/>
                <wp:lineTo x="21270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CTC logo.g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3700" cy="308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69ED">
        <w:rPr>
          <w:rFonts w:ascii="Calibri" w:eastAsia="Calibri" w:hAnsi="Calibri" w:cs="Calibri"/>
          <w:b/>
          <w:bCs/>
          <w:noProof/>
          <w:color w:val="201E1F"/>
          <w:spacing w:val="-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33BE17" wp14:editId="4BB0CA0D">
                <wp:simplePos x="0" y="0"/>
                <wp:positionH relativeFrom="margin">
                  <wp:posOffset>1874520</wp:posOffset>
                </wp:positionH>
                <wp:positionV relativeFrom="paragraph">
                  <wp:posOffset>-94615</wp:posOffset>
                </wp:positionV>
                <wp:extent cx="4983480" cy="548640"/>
                <wp:effectExtent l="0" t="0" r="26670" b="2286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83480" cy="548640"/>
                        </a:xfrm>
                        <a:prstGeom prst="rect">
                          <a:avLst/>
                        </a:prstGeom>
                        <a:solidFill>
                          <a:srgbClr val="284B96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47154B3" w14:textId="5C3C2856" w:rsidR="00E70BF7" w:rsidRPr="00E50756" w:rsidRDefault="004435F4" w:rsidP="008F4AB0">
                            <w:pPr>
                              <w:spacing w:after="12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Human Services</w:t>
                            </w:r>
                            <w:r w:rsidR="00AC6DC4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–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Direct Support Work</w:t>
                            </w:r>
                          </w:p>
                          <w:p w14:paraId="4ACB3882" w14:textId="79BB3CEE" w:rsidR="00E70BF7" w:rsidRPr="00FD5726" w:rsidRDefault="00A6192F" w:rsidP="00E70BF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Certificate</w:t>
                            </w:r>
                          </w:p>
                          <w:p w14:paraId="7143B920" w14:textId="77777777" w:rsidR="00E70BF7" w:rsidRPr="00C51D64" w:rsidRDefault="00E70BF7" w:rsidP="00E70BF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33BE17" id="Rectangle 2" o:spid="_x0000_s1026" style="position:absolute;margin-left:147.6pt;margin-top:-7.45pt;width:392.4pt;height:43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" fillcolor="#284b96" strokecolor="#41719c" strokeweight="1pt">
                <v:textbox>
                  <w:txbxContent>
                    <w:p w14:paraId="447154B3" w14:textId="5C3C2856" w:rsidR="00E70BF7" w:rsidRPr="00E50756" w:rsidRDefault="004435F4" w:rsidP="008F4AB0">
                      <w:pPr>
                        <w:spacing w:after="120"/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Human Services</w:t>
                      </w:r>
                      <w:r w:rsidR="00AC6DC4"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 xml:space="preserve"> – </w:t>
                      </w: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Direct Support Work</w:t>
                      </w:r>
                    </w:p>
                    <w:p w14:paraId="4ACB3882" w14:textId="79BB3CEE" w:rsidR="00E70BF7" w:rsidRPr="00FD5726" w:rsidRDefault="00A6192F" w:rsidP="00E70BF7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Certificate</w:t>
                      </w:r>
                    </w:p>
                    <w:p w14:paraId="7143B920" w14:textId="77777777" w:rsidR="00E70BF7" w:rsidRPr="00C51D64" w:rsidRDefault="00E70BF7" w:rsidP="00E70BF7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E220207" w14:textId="77777777" w:rsidR="00E70BF7" w:rsidRPr="008F4AB0" w:rsidRDefault="00E70BF7" w:rsidP="00E70BF7">
      <w:pPr>
        <w:rPr>
          <w:sz w:val="60"/>
          <w:szCs w:val="60"/>
        </w:rPr>
      </w:pPr>
    </w:p>
    <w:p w14:paraId="73897C12" w14:textId="77777777" w:rsidR="004435F4" w:rsidRPr="009304C3" w:rsidRDefault="004435F4" w:rsidP="004435F4">
      <w:pPr>
        <w:tabs>
          <w:tab w:val="left" w:pos="4320"/>
          <w:tab w:val="left" w:pos="7920"/>
        </w:tabs>
        <w:spacing w:after="160"/>
        <w:rPr>
          <w:b/>
        </w:rPr>
      </w:pPr>
      <w:r w:rsidRPr="009304C3">
        <w:rPr>
          <w:b/>
        </w:rPr>
        <w:t>Program Coordinator:</w:t>
      </w:r>
      <w:r>
        <w:rPr>
          <w:b/>
        </w:rPr>
        <w:t xml:space="preserve"> </w:t>
      </w:r>
      <w:r w:rsidRPr="00D82494">
        <w:rPr>
          <w:b/>
        </w:rPr>
        <w:t>Leon Lane</w:t>
      </w:r>
      <w:r w:rsidRPr="00D82494">
        <w:rPr>
          <w:b/>
        </w:rPr>
        <w:tab/>
      </w:r>
      <w:r w:rsidRPr="009304C3">
        <w:rPr>
          <w:b/>
        </w:rPr>
        <w:t>E-mail:</w:t>
      </w:r>
      <w:r>
        <w:rPr>
          <w:b/>
        </w:rPr>
        <w:t xml:space="preserve"> </w:t>
      </w:r>
      <w:hyperlink r:id="rId11" w:history="1">
        <w:r w:rsidRPr="004364E0">
          <w:rPr>
            <w:rStyle w:val="Hyperlink"/>
            <w:b/>
            <w:color w:val="auto"/>
            <w:u w:val="none"/>
          </w:rPr>
          <w:t>leon.lane@kctcs.edu</w:t>
        </w:r>
      </w:hyperlink>
      <w:r w:rsidRPr="009304C3">
        <w:rPr>
          <w:b/>
        </w:rPr>
        <w:tab/>
      </w:r>
      <w:r>
        <w:rPr>
          <w:b/>
        </w:rPr>
        <w:tab/>
      </w:r>
      <w:r w:rsidRPr="009304C3">
        <w:rPr>
          <w:b/>
        </w:rPr>
        <w:t>Phone:</w:t>
      </w:r>
      <w:r>
        <w:rPr>
          <w:b/>
        </w:rPr>
        <w:t xml:space="preserve"> 859-246-6327</w:t>
      </w:r>
    </w:p>
    <w:p w14:paraId="7C69B00D" w14:textId="77777777" w:rsidR="004435F4" w:rsidRDefault="004435F4" w:rsidP="004435F4">
      <w:pPr>
        <w:spacing w:after="160"/>
        <w:rPr>
          <w:rStyle w:val="Hyperlink"/>
          <w:b/>
        </w:rPr>
      </w:pPr>
      <w:r w:rsidRPr="009304C3">
        <w:rPr>
          <w:b/>
        </w:rPr>
        <w:t xml:space="preserve">Program Website: </w:t>
      </w:r>
      <w:hyperlink r:id="rId12" w:history="1">
        <w:r w:rsidRPr="00A14E50">
          <w:rPr>
            <w:rStyle w:val="Hyperlink"/>
            <w:b/>
          </w:rPr>
          <w:t>https://bluegrass.kctcs.edu/education-training/program-finder/human-services.aspx</w:t>
        </w:r>
      </w:hyperlink>
      <w:r>
        <w:rPr>
          <w:rStyle w:val="Hyperlink"/>
          <w:b/>
        </w:rPr>
        <w:t xml:space="preserve"> </w:t>
      </w:r>
    </w:p>
    <w:p w14:paraId="7D93EA1D" w14:textId="77777777" w:rsidR="004435F4" w:rsidRDefault="004435F4" w:rsidP="004435F4">
      <w:pPr>
        <w:tabs>
          <w:tab w:val="left" w:pos="5760"/>
        </w:tabs>
        <w:spacing w:after="160"/>
        <w:rPr>
          <w:b/>
        </w:rPr>
      </w:pPr>
      <w:r>
        <w:rPr>
          <w:b/>
        </w:rPr>
        <w:t>Student Name:</w:t>
      </w:r>
      <w:r>
        <w:rPr>
          <w:b/>
        </w:rPr>
        <w:tab/>
      </w:r>
      <w:r>
        <w:rPr>
          <w:b/>
        </w:rPr>
        <w:tab/>
        <w:t xml:space="preserve">Student ID: </w:t>
      </w:r>
    </w:p>
    <w:p w14:paraId="470925F5" w14:textId="77777777" w:rsidR="008C6036" w:rsidRPr="00FD5726" w:rsidRDefault="008C6036" w:rsidP="008C6036">
      <w:pPr>
        <w:tabs>
          <w:tab w:val="left" w:pos="5760"/>
        </w:tabs>
        <w:spacing w:after="160"/>
        <w:ind w:left="720" w:right="720"/>
        <w:jc w:val="center"/>
        <w:rPr>
          <w:b/>
          <w:i/>
          <w:sz w:val="21"/>
          <w:szCs w:val="21"/>
        </w:rPr>
      </w:pPr>
      <w:r w:rsidRPr="00FD5726">
        <w:rPr>
          <w:b/>
          <w:i/>
          <w:sz w:val="21"/>
          <w:szCs w:val="21"/>
        </w:rPr>
        <w:t xml:space="preserve">Students must meet college readiness benchmarks as identified by the Council on Postsecondary Education or remedy the identified skill deficiencies. </w:t>
      </w:r>
    </w:p>
    <w:tbl>
      <w:tblPr>
        <w:tblStyle w:val="TableGrid"/>
        <w:tblW w:w="10800" w:type="dxa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4608"/>
        <w:gridCol w:w="864"/>
        <w:gridCol w:w="720"/>
        <w:gridCol w:w="720"/>
        <w:gridCol w:w="2160"/>
        <w:gridCol w:w="1728"/>
      </w:tblGrid>
      <w:tr w:rsidR="0049641C" w14:paraId="78963B6D" w14:textId="77777777" w:rsidTr="00446336">
        <w:tc>
          <w:tcPr>
            <w:tcW w:w="4608" w:type="dxa"/>
            <w:shd w:val="clear" w:color="auto" w:fill="D0CECE" w:themeFill="background2" w:themeFillShade="E6"/>
            <w:vAlign w:val="center"/>
          </w:tcPr>
          <w:p w14:paraId="5C25090C" w14:textId="77777777" w:rsidR="0049641C" w:rsidRDefault="0049641C" w:rsidP="0049641C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First Semester</w:t>
            </w:r>
          </w:p>
        </w:tc>
        <w:tc>
          <w:tcPr>
            <w:tcW w:w="864" w:type="dxa"/>
            <w:shd w:val="clear" w:color="auto" w:fill="D0CECE" w:themeFill="background2" w:themeFillShade="E6"/>
            <w:vAlign w:val="center"/>
          </w:tcPr>
          <w:p w14:paraId="1EC3A409" w14:textId="77777777" w:rsidR="0049641C" w:rsidRPr="00FD5726" w:rsidRDefault="0049641C" w:rsidP="0049641C">
            <w:pPr>
              <w:tabs>
                <w:tab w:val="left" w:pos="5760"/>
              </w:tabs>
              <w:jc w:val="center"/>
              <w:rPr>
                <w:b/>
              </w:rPr>
            </w:pPr>
            <w:r w:rsidRPr="00FD5726">
              <w:rPr>
                <w:b/>
              </w:rPr>
              <w:t>Credit</w:t>
            </w:r>
          </w:p>
          <w:p w14:paraId="13D8EB94" w14:textId="7BE90C75" w:rsidR="0049641C" w:rsidRPr="00FD5726" w:rsidRDefault="0049641C" w:rsidP="0049641C">
            <w:pPr>
              <w:tabs>
                <w:tab w:val="left" w:pos="5760"/>
              </w:tabs>
              <w:jc w:val="center"/>
              <w:rPr>
                <w:b/>
              </w:rPr>
            </w:pPr>
            <w:r w:rsidRPr="00FD5726">
              <w:rPr>
                <w:b/>
              </w:rPr>
              <w:t>Hours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03D24B8F" w14:textId="77777777" w:rsidR="0049641C" w:rsidRPr="00FD5726" w:rsidRDefault="0049641C" w:rsidP="0049641C">
            <w:pPr>
              <w:tabs>
                <w:tab w:val="left" w:pos="5760"/>
              </w:tabs>
              <w:jc w:val="center"/>
              <w:rPr>
                <w:b/>
              </w:rPr>
            </w:pPr>
            <w:r w:rsidRPr="00FD5726">
              <w:rPr>
                <w:b/>
              </w:rPr>
              <w:t>Term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35A968AB" w14:textId="77777777" w:rsidR="0049641C" w:rsidRPr="00FD5726" w:rsidRDefault="0049641C" w:rsidP="0049641C">
            <w:pPr>
              <w:tabs>
                <w:tab w:val="left" w:pos="5760"/>
              </w:tabs>
              <w:jc w:val="center"/>
              <w:rPr>
                <w:b/>
              </w:rPr>
            </w:pPr>
            <w:r w:rsidRPr="00FD5726">
              <w:rPr>
                <w:b/>
              </w:rPr>
              <w:t>Grade</w:t>
            </w:r>
          </w:p>
        </w:tc>
        <w:tc>
          <w:tcPr>
            <w:tcW w:w="2160" w:type="dxa"/>
            <w:shd w:val="clear" w:color="auto" w:fill="D0CECE" w:themeFill="background2" w:themeFillShade="E6"/>
            <w:vAlign w:val="center"/>
          </w:tcPr>
          <w:p w14:paraId="09311C7E" w14:textId="2662A90B" w:rsidR="0049641C" w:rsidRPr="00FD5726" w:rsidRDefault="0049641C" w:rsidP="0049641C">
            <w:pPr>
              <w:tabs>
                <w:tab w:val="left" w:pos="5760"/>
              </w:tabs>
              <w:jc w:val="center"/>
              <w:rPr>
                <w:b/>
              </w:rPr>
            </w:pPr>
            <w:r w:rsidRPr="00FD5726">
              <w:rPr>
                <w:b/>
              </w:rPr>
              <w:t>Prerequisites</w:t>
            </w:r>
          </w:p>
        </w:tc>
        <w:tc>
          <w:tcPr>
            <w:tcW w:w="1728" w:type="dxa"/>
            <w:shd w:val="clear" w:color="auto" w:fill="D0CECE" w:themeFill="background2" w:themeFillShade="E6"/>
            <w:vAlign w:val="center"/>
          </w:tcPr>
          <w:p w14:paraId="3F21390B" w14:textId="31FBC4C4" w:rsidR="0049641C" w:rsidRPr="00FD5726" w:rsidRDefault="0049641C" w:rsidP="0049641C">
            <w:pPr>
              <w:tabs>
                <w:tab w:val="left" w:pos="5760"/>
              </w:tabs>
              <w:jc w:val="center"/>
              <w:rPr>
                <w:b/>
              </w:rPr>
            </w:pPr>
            <w:r w:rsidRPr="00FD5726">
              <w:rPr>
                <w:b/>
              </w:rPr>
              <w:t>Notes</w:t>
            </w:r>
          </w:p>
        </w:tc>
      </w:tr>
      <w:tr w:rsidR="004435F4" w:rsidRPr="00E33456" w14:paraId="54FDCD79" w14:textId="77777777" w:rsidTr="00B52422">
        <w:tc>
          <w:tcPr>
            <w:tcW w:w="4608" w:type="dxa"/>
            <w:vAlign w:val="center"/>
          </w:tcPr>
          <w:p w14:paraId="3672BC09" w14:textId="52CEEDAB" w:rsidR="004435F4" w:rsidRPr="004435F4" w:rsidRDefault="004435F4" w:rsidP="004435F4">
            <w:pPr>
              <w:tabs>
                <w:tab w:val="left" w:pos="5760"/>
              </w:tabs>
              <w:ind w:left="837" w:hanging="837"/>
            </w:pPr>
            <w:r w:rsidRPr="004435F4">
              <w:t xml:space="preserve">HMS 102 Values of Human Services in a Contemporary Society </w:t>
            </w:r>
          </w:p>
        </w:tc>
        <w:tc>
          <w:tcPr>
            <w:tcW w:w="864" w:type="dxa"/>
            <w:vAlign w:val="center"/>
          </w:tcPr>
          <w:p w14:paraId="6AA46D6C" w14:textId="497EC574" w:rsidR="004435F4" w:rsidRPr="004435F4" w:rsidRDefault="004435F4" w:rsidP="004435F4">
            <w:pPr>
              <w:tabs>
                <w:tab w:val="left" w:pos="5760"/>
              </w:tabs>
              <w:jc w:val="center"/>
            </w:pPr>
            <w:r w:rsidRPr="004435F4">
              <w:t>3</w:t>
            </w:r>
          </w:p>
        </w:tc>
        <w:tc>
          <w:tcPr>
            <w:tcW w:w="720" w:type="dxa"/>
          </w:tcPr>
          <w:p w14:paraId="4106C55D" w14:textId="5913A8AA" w:rsidR="004435F4" w:rsidRPr="004435F4" w:rsidRDefault="004435F4" w:rsidP="004435F4">
            <w:pPr>
              <w:tabs>
                <w:tab w:val="left" w:pos="5760"/>
              </w:tabs>
              <w:jc w:val="center"/>
            </w:pPr>
          </w:p>
        </w:tc>
        <w:tc>
          <w:tcPr>
            <w:tcW w:w="720" w:type="dxa"/>
          </w:tcPr>
          <w:p w14:paraId="3BCE67AA" w14:textId="77777777" w:rsidR="004435F4" w:rsidRPr="004435F4" w:rsidRDefault="004435F4" w:rsidP="004435F4">
            <w:pPr>
              <w:tabs>
                <w:tab w:val="left" w:pos="5760"/>
              </w:tabs>
              <w:jc w:val="center"/>
            </w:pPr>
          </w:p>
        </w:tc>
        <w:tc>
          <w:tcPr>
            <w:tcW w:w="2160" w:type="dxa"/>
            <w:shd w:val="clear" w:color="auto" w:fill="auto"/>
          </w:tcPr>
          <w:p w14:paraId="48331696" w14:textId="4EC76211" w:rsidR="004435F4" w:rsidRPr="004435F4" w:rsidRDefault="004435F4" w:rsidP="004435F4">
            <w:pPr>
              <w:tabs>
                <w:tab w:val="left" w:pos="5760"/>
              </w:tabs>
            </w:pPr>
          </w:p>
        </w:tc>
        <w:tc>
          <w:tcPr>
            <w:tcW w:w="1728" w:type="dxa"/>
            <w:shd w:val="clear" w:color="auto" w:fill="auto"/>
            <w:vAlign w:val="center"/>
          </w:tcPr>
          <w:p w14:paraId="786BA74B" w14:textId="1F69D885" w:rsidR="004435F4" w:rsidRPr="004435F4" w:rsidRDefault="004435F4" w:rsidP="004435F4">
            <w:pPr>
              <w:tabs>
                <w:tab w:val="left" w:pos="5760"/>
              </w:tabs>
            </w:pPr>
            <w:r w:rsidRPr="004435F4">
              <w:t>Spring only</w:t>
            </w:r>
            <w:r w:rsidRPr="004435F4">
              <w:rPr>
                <w:color w:val="FF0000"/>
              </w:rPr>
              <w:t xml:space="preserve"> </w:t>
            </w:r>
          </w:p>
        </w:tc>
      </w:tr>
      <w:tr w:rsidR="0049641C" w:rsidRPr="00E33456" w14:paraId="607336DA" w14:textId="77777777" w:rsidTr="004435F4">
        <w:tc>
          <w:tcPr>
            <w:tcW w:w="4608" w:type="dxa"/>
          </w:tcPr>
          <w:p w14:paraId="27C08415" w14:textId="23982F75" w:rsidR="0049641C" w:rsidRPr="00446336" w:rsidRDefault="004435F4" w:rsidP="004435F4">
            <w:pPr>
              <w:tabs>
                <w:tab w:val="left" w:pos="5760"/>
              </w:tabs>
              <w:ind w:left="747" w:hanging="747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HMS 265 Working with Disabilities in Human Services</w:t>
            </w:r>
          </w:p>
        </w:tc>
        <w:tc>
          <w:tcPr>
            <w:tcW w:w="864" w:type="dxa"/>
            <w:vAlign w:val="center"/>
          </w:tcPr>
          <w:p w14:paraId="1F97ED67" w14:textId="4AC5AB96" w:rsidR="0049641C" w:rsidRPr="00446336" w:rsidRDefault="004435F4" w:rsidP="004435F4">
            <w:pPr>
              <w:tabs>
                <w:tab w:val="left" w:pos="5760"/>
              </w:tabs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3</w:t>
            </w:r>
          </w:p>
        </w:tc>
        <w:tc>
          <w:tcPr>
            <w:tcW w:w="720" w:type="dxa"/>
          </w:tcPr>
          <w:p w14:paraId="227B3EBE" w14:textId="623A5CCB" w:rsidR="0049641C" w:rsidRPr="00FD5726" w:rsidRDefault="0049641C" w:rsidP="004C4D3E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6D22CCF2" w14:textId="77777777" w:rsidR="0049641C" w:rsidRPr="00FD5726" w:rsidRDefault="0049641C" w:rsidP="004C4D3E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</w:tcPr>
          <w:p w14:paraId="799E7DE6" w14:textId="520A0FE6" w:rsidR="0049641C" w:rsidRPr="00FD5726" w:rsidRDefault="0049641C" w:rsidP="004C4D3E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  <w:tc>
          <w:tcPr>
            <w:tcW w:w="1728" w:type="dxa"/>
            <w:shd w:val="clear" w:color="auto" w:fill="auto"/>
          </w:tcPr>
          <w:p w14:paraId="6B1D5C84" w14:textId="15ABC482" w:rsidR="0049641C" w:rsidRPr="00FD5726" w:rsidRDefault="0049641C" w:rsidP="004C4D3E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</w:tr>
      <w:tr w:rsidR="004435F4" w:rsidRPr="00E33456" w14:paraId="1AACB6B3" w14:textId="77777777" w:rsidTr="004435F4">
        <w:tc>
          <w:tcPr>
            <w:tcW w:w="4608" w:type="dxa"/>
          </w:tcPr>
          <w:p w14:paraId="76393ACF" w14:textId="0C91FE61" w:rsidR="004435F4" w:rsidRDefault="004435F4" w:rsidP="004C4D3E">
            <w:pPr>
              <w:tabs>
                <w:tab w:val="left" w:pos="5760"/>
              </w:tabs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MNA 100 Medicaid Nurse Aide OR</w:t>
            </w:r>
          </w:p>
          <w:p w14:paraId="3A967E04" w14:textId="69DFB7B7" w:rsidR="004435F4" w:rsidRPr="00446336" w:rsidRDefault="004435F4" w:rsidP="004435F4">
            <w:pPr>
              <w:tabs>
                <w:tab w:val="left" w:pos="5760"/>
              </w:tabs>
              <w:ind w:left="297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NAA 100 Nursing Assistant Skills</w:t>
            </w:r>
          </w:p>
        </w:tc>
        <w:tc>
          <w:tcPr>
            <w:tcW w:w="864" w:type="dxa"/>
            <w:vAlign w:val="center"/>
          </w:tcPr>
          <w:p w14:paraId="3A6D280F" w14:textId="4697DB52" w:rsidR="004435F4" w:rsidRPr="00446336" w:rsidRDefault="004435F4" w:rsidP="004435F4">
            <w:pPr>
              <w:tabs>
                <w:tab w:val="left" w:pos="5760"/>
              </w:tabs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3</w:t>
            </w:r>
          </w:p>
        </w:tc>
        <w:tc>
          <w:tcPr>
            <w:tcW w:w="720" w:type="dxa"/>
          </w:tcPr>
          <w:p w14:paraId="08A6A1AB" w14:textId="77777777" w:rsidR="004435F4" w:rsidRPr="00FD5726" w:rsidRDefault="004435F4" w:rsidP="004C4D3E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7B94C4E8" w14:textId="77777777" w:rsidR="004435F4" w:rsidRPr="00FD5726" w:rsidRDefault="004435F4" w:rsidP="004C4D3E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</w:tcPr>
          <w:p w14:paraId="1552E36F" w14:textId="77777777" w:rsidR="004435F4" w:rsidRPr="00FD5726" w:rsidRDefault="004435F4" w:rsidP="004C4D3E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  <w:tc>
          <w:tcPr>
            <w:tcW w:w="1728" w:type="dxa"/>
            <w:shd w:val="clear" w:color="auto" w:fill="auto"/>
          </w:tcPr>
          <w:p w14:paraId="27EBC336" w14:textId="77777777" w:rsidR="004435F4" w:rsidRPr="00FD5726" w:rsidRDefault="004435F4" w:rsidP="004C4D3E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</w:tr>
      <w:tr w:rsidR="004435F4" w:rsidRPr="00E33456" w14:paraId="118840D1" w14:textId="77777777" w:rsidTr="004435F4">
        <w:tc>
          <w:tcPr>
            <w:tcW w:w="4608" w:type="dxa"/>
          </w:tcPr>
          <w:p w14:paraId="1C546852" w14:textId="042AD69C" w:rsidR="004435F4" w:rsidRDefault="004435F4" w:rsidP="004C4D3E">
            <w:pPr>
              <w:tabs>
                <w:tab w:val="left" w:pos="5760"/>
              </w:tabs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SWK 275 The Family OR</w:t>
            </w:r>
          </w:p>
          <w:p w14:paraId="32827703" w14:textId="50450DAF" w:rsidR="004435F4" w:rsidRPr="00446336" w:rsidRDefault="004435F4" w:rsidP="004435F4">
            <w:pPr>
              <w:tabs>
                <w:tab w:val="left" w:pos="5760"/>
              </w:tabs>
              <w:ind w:left="297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FAM 252 Introduction to Family Science</w:t>
            </w:r>
          </w:p>
        </w:tc>
        <w:tc>
          <w:tcPr>
            <w:tcW w:w="864" w:type="dxa"/>
            <w:vAlign w:val="center"/>
          </w:tcPr>
          <w:p w14:paraId="521C7053" w14:textId="0E9EA553" w:rsidR="004435F4" w:rsidRPr="00446336" w:rsidRDefault="004435F4" w:rsidP="004435F4">
            <w:pPr>
              <w:tabs>
                <w:tab w:val="left" w:pos="5760"/>
              </w:tabs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3</w:t>
            </w:r>
          </w:p>
        </w:tc>
        <w:tc>
          <w:tcPr>
            <w:tcW w:w="720" w:type="dxa"/>
          </w:tcPr>
          <w:p w14:paraId="280E0FDF" w14:textId="77777777" w:rsidR="004435F4" w:rsidRPr="00FD5726" w:rsidRDefault="004435F4" w:rsidP="004C4D3E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3E83B12F" w14:textId="77777777" w:rsidR="004435F4" w:rsidRPr="00FD5726" w:rsidRDefault="004435F4" w:rsidP="004C4D3E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</w:tcPr>
          <w:p w14:paraId="5D312360" w14:textId="77777777" w:rsidR="004435F4" w:rsidRPr="00FD5726" w:rsidRDefault="004435F4" w:rsidP="004C4D3E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  <w:tc>
          <w:tcPr>
            <w:tcW w:w="1728" w:type="dxa"/>
            <w:shd w:val="clear" w:color="auto" w:fill="auto"/>
          </w:tcPr>
          <w:p w14:paraId="412708C5" w14:textId="77777777" w:rsidR="004435F4" w:rsidRPr="00FD5726" w:rsidRDefault="004435F4" w:rsidP="004C4D3E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</w:tr>
      <w:tr w:rsidR="004435F4" w:rsidRPr="00E33456" w14:paraId="7315D38D" w14:textId="77777777" w:rsidTr="00C36711">
        <w:tc>
          <w:tcPr>
            <w:tcW w:w="4608" w:type="dxa"/>
          </w:tcPr>
          <w:p w14:paraId="118CCE6F" w14:textId="61D82B33" w:rsidR="00C36711" w:rsidRDefault="00C36711" w:rsidP="00C36711">
            <w:pPr>
              <w:tabs>
                <w:tab w:val="left" w:pos="5760"/>
              </w:tabs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HMS 200 Dynamics of Human Behavior OR</w:t>
            </w:r>
          </w:p>
          <w:p w14:paraId="7739214A" w14:textId="03935D67" w:rsidR="004435F4" w:rsidRDefault="004435F4" w:rsidP="00C36711">
            <w:pPr>
              <w:tabs>
                <w:tab w:val="left" w:pos="5760"/>
              </w:tabs>
              <w:ind w:left="297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HMS 235 Teaching Persons with Disabilities OR</w:t>
            </w:r>
          </w:p>
          <w:p w14:paraId="1DAB4F0F" w14:textId="6AAA8642" w:rsidR="00C36711" w:rsidRDefault="00C36711" w:rsidP="00C36711">
            <w:pPr>
              <w:tabs>
                <w:tab w:val="left" w:pos="5760"/>
              </w:tabs>
              <w:ind w:left="1017" w:hanging="72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PSY 230 Psychosocial Aspects of Death and Dying OR</w:t>
            </w:r>
          </w:p>
          <w:p w14:paraId="66C3AFB4" w14:textId="2AED866B" w:rsidR="004435F4" w:rsidRPr="00446336" w:rsidRDefault="00C36711" w:rsidP="00C36711">
            <w:pPr>
              <w:tabs>
                <w:tab w:val="left" w:pos="5760"/>
              </w:tabs>
              <w:ind w:left="297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SWK 180 Introduction to Gerontology</w:t>
            </w:r>
          </w:p>
        </w:tc>
        <w:tc>
          <w:tcPr>
            <w:tcW w:w="864" w:type="dxa"/>
            <w:vAlign w:val="center"/>
          </w:tcPr>
          <w:p w14:paraId="7C386E9E" w14:textId="754A74AF" w:rsidR="004435F4" w:rsidRPr="00446336" w:rsidRDefault="00C36711" w:rsidP="00C36711">
            <w:pPr>
              <w:tabs>
                <w:tab w:val="left" w:pos="5760"/>
              </w:tabs>
              <w:jc w:val="center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3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1BF8A8A0" w14:textId="77777777" w:rsidR="004435F4" w:rsidRPr="00FD5726" w:rsidRDefault="004435F4" w:rsidP="004C4D3E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2D69B41B" w14:textId="77777777" w:rsidR="004435F4" w:rsidRPr="00FD5726" w:rsidRDefault="004435F4" w:rsidP="004C4D3E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2160" w:type="dxa"/>
            <w:tcBorders>
              <w:bottom w:val="single" w:sz="4" w:space="0" w:color="auto"/>
            </w:tcBorders>
            <w:shd w:val="clear" w:color="auto" w:fill="auto"/>
          </w:tcPr>
          <w:p w14:paraId="4B2F2934" w14:textId="77777777" w:rsidR="004435F4" w:rsidRPr="00FD5726" w:rsidRDefault="004435F4" w:rsidP="004C4D3E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  <w:tc>
          <w:tcPr>
            <w:tcW w:w="1728" w:type="dxa"/>
            <w:shd w:val="clear" w:color="auto" w:fill="auto"/>
          </w:tcPr>
          <w:p w14:paraId="6B4C8EF9" w14:textId="77777777" w:rsidR="004435F4" w:rsidRPr="00FD5726" w:rsidRDefault="004435F4" w:rsidP="004C4D3E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</w:tr>
      <w:tr w:rsidR="0049641C" w:rsidRPr="00756D7D" w14:paraId="19653CD9" w14:textId="77777777" w:rsidTr="00C36711">
        <w:trPr>
          <w:gridAfter w:val="1"/>
          <w:wAfter w:w="1728" w:type="dxa"/>
        </w:trPr>
        <w:tc>
          <w:tcPr>
            <w:tcW w:w="4608" w:type="dxa"/>
            <w:shd w:val="clear" w:color="auto" w:fill="D0CECE" w:themeFill="background2" w:themeFillShade="E6"/>
          </w:tcPr>
          <w:p w14:paraId="13CD5EFC" w14:textId="77777777" w:rsidR="0049641C" w:rsidRPr="00756D7D" w:rsidRDefault="0049641C" w:rsidP="0049641C">
            <w:pPr>
              <w:tabs>
                <w:tab w:val="left" w:pos="5760"/>
              </w:tabs>
              <w:jc w:val="center"/>
              <w:rPr>
                <w:b/>
              </w:rPr>
            </w:pPr>
            <w:r w:rsidRPr="00756D7D">
              <w:rPr>
                <w:b/>
              </w:rPr>
              <w:t>Total Semester Credit Hours</w:t>
            </w:r>
          </w:p>
        </w:tc>
        <w:tc>
          <w:tcPr>
            <w:tcW w:w="864" w:type="dxa"/>
            <w:shd w:val="clear" w:color="auto" w:fill="D0CECE" w:themeFill="background2" w:themeFillShade="E6"/>
          </w:tcPr>
          <w:p w14:paraId="48C1AFC1" w14:textId="6521D6AA" w:rsidR="0049641C" w:rsidRPr="00756D7D" w:rsidRDefault="00C36711" w:rsidP="0049641C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15</w:t>
            </w:r>
            <w:r w:rsidR="00446336">
              <w:rPr>
                <w:b/>
              </w:rPr>
              <w:t xml:space="preserve"> </w:t>
            </w:r>
          </w:p>
        </w:tc>
        <w:tc>
          <w:tcPr>
            <w:tcW w:w="720" w:type="dxa"/>
            <w:tcBorders>
              <w:top w:val="single" w:sz="4" w:space="0" w:color="auto"/>
              <w:bottom w:val="nil"/>
              <w:right w:val="nil"/>
            </w:tcBorders>
          </w:tcPr>
          <w:p w14:paraId="49806085" w14:textId="77777777" w:rsidR="0049641C" w:rsidRPr="00756D7D" w:rsidRDefault="0049641C" w:rsidP="0049641C">
            <w:pPr>
              <w:tabs>
                <w:tab w:val="left" w:pos="5760"/>
              </w:tabs>
              <w:jc w:val="center"/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03AD40" w14:textId="77777777" w:rsidR="0049641C" w:rsidRPr="00756D7D" w:rsidRDefault="0049641C" w:rsidP="0049641C">
            <w:pPr>
              <w:tabs>
                <w:tab w:val="left" w:pos="5760"/>
              </w:tabs>
              <w:jc w:val="center"/>
            </w:pPr>
          </w:p>
        </w:tc>
        <w:tc>
          <w:tcPr>
            <w:tcW w:w="2160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6D7152F3" w14:textId="77777777" w:rsidR="0049641C" w:rsidRPr="00756D7D" w:rsidRDefault="0049641C" w:rsidP="0049641C">
            <w:pPr>
              <w:tabs>
                <w:tab w:val="left" w:pos="5760"/>
              </w:tabs>
            </w:pPr>
          </w:p>
        </w:tc>
      </w:tr>
      <w:tr w:rsidR="00C36711" w:rsidRPr="00756D7D" w14:paraId="0A32F903" w14:textId="77777777" w:rsidTr="00C36711">
        <w:trPr>
          <w:gridAfter w:val="1"/>
          <w:wAfter w:w="1728" w:type="dxa"/>
        </w:trPr>
        <w:tc>
          <w:tcPr>
            <w:tcW w:w="4608" w:type="dxa"/>
            <w:shd w:val="clear" w:color="auto" w:fill="D0CECE" w:themeFill="background2" w:themeFillShade="E6"/>
            <w:vAlign w:val="center"/>
          </w:tcPr>
          <w:p w14:paraId="5D97B580" w14:textId="6087A72E" w:rsidR="00C36711" w:rsidRPr="00756D7D" w:rsidRDefault="00C36711" w:rsidP="00C36711">
            <w:pPr>
              <w:tabs>
                <w:tab w:val="left" w:pos="5760"/>
              </w:tabs>
              <w:jc w:val="right"/>
              <w:rPr>
                <w:b/>
              </w:rPr>
            </w:pPr>
            <w:r>
              <w:rPr>
                <w:b/>
              </w:rPr>
              <w:t>Total Certificate Credit Hours</w:t>
            </w:r>
          </w:p>
        </w:tc>
        <w:tc>
          <w:tcPr>
            <w:tcW w:w="864" w:type="dxa"/>
            <w:shd w:val="clear" w:color="auto" w:fill="D0CECE" w:themeFill="background2" w:themeFillShade="E6"/>
          </w:tcPr>
          <w:p w14:paraId="201ACC0A" w14:textId="4F25674D" w:rsidR="00C36711" w:rsidRDefault="00C36711" w:rsidP="0049641C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15</w:t>
            </w:r>
          </w:p>
        </w:tc>
        <w:tc>
          <w:tcPr>
            <w:tcW w:w="720" w:type="dxa"/>
            <w:tcBorders>
              <w:top w:val="nil"/>
              <w:bottom w:val="nil"/>
              <w:right w:val="nil"/>
            </w:tcBorders>
          </w:tcPr>
          <w:p w14:paraId="3F125B9F" w14:textId="77777777" w:rsidR="00C36711" w:rsidRPr="00756D7D" w:rsidRDefault="00C36711" w:rsidP="0049641C">
            <w:pPr>
              <w:tabs>
                <w:tab w:val="left" w:pos="5760"/>
              </w:tabs>
              <w:jc w:val="center"/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3E51C13F" w14:textId="77777777" w:rsidR="00C36711" w:rsidRPr="00756D7D" w:rsidRDefault="00C36711" w:rsidP="0049641C">
            <w:pPr>
              <w:tabs>
                <w:tab w:val="left" w:pos="5760"/>
              </w:tabs>
              <w:jc w:val="center"/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6F6999" w14:textId="77777777" w:rsidR="00C36711" w:rsidRPr="00756D7D" w:rsidRDefault="00C36711" w:rsidP="0049641C">
            <w:pPr>
              <w:tabs>
                <w:tab w:val="left" w:pos="5760"/>
              </w:tabs>
            </w:pPr>
          </w:p>
        </w:tc>
      </w:tr>
    </w:tbl>
    <w:p w14:paraId="5BDC123E" w14:textId="77777777" w:rsidR="001C2AC1" w:rsidRPr="00CB6EC7" w:rsidRDefault="001C2AC1" w:rsidP="00334C02">
      <w:pPr>
        <w:tabs>
          <w:tab w:val="left" w:pos="5760"/>
        </w:tabs>
        <w:jc w:val="center"/>
        <w:rPr>
          <w:b/>
          <w:sz w:val="20"/>
          <w:szCs w:val="20"/>
        </w:rPr>
      </w:pPr>
    </w:p>
    <w:p w14:paraId="5C046908" w14:textId="77777777" w:rsidR="00446336" w:rsidRPr="005F6DE0" w:rsidRDefault="00446336" w:rsidP="00CC16C2">
      <w:pPr>
        <w:jc w:val="center"/>
        <w:rPr>
          <w:b/>
          <w:i/>
        </w:rPr>
      </w:pPr>
    </w:p>
    <w:tbl>
      <w:tblPr>
        <w:tblStyle w:val="TableGrid"/>
        <w:tblpPr w:leftFromText="180" w:rightFromText="180" w:vertAnchor="text" w:horzAnchor="page" w:tblpX="3697" w:tblpY="-2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48"/>
      </w:tblGrid>
      <w:tr w:rsidR="00FD5726" w:rsidRPr="00FD5726" w14:paraId="0AC6E979" w14:textId="77777777" w:rsidTr="007A242B">
        <w:trPr>
          <w:trHeight w:val="288"/>
        </w:trPr>
        <w:tc>
          <w:tcPr>
            <w:tcW w:w="7848" w:type="dxa"/>
          </w:tcPr>
          <w:p w14:paraId="518A4AE2" w14:textId="7421E602" w:rsidR="00CC16C2" w:rsidRPr="00FD5726" w:rsidRDefault="005F6DE0" w:rsidP="007A242B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5760"/>
              </w:tabs>
              <w:spacing w:after="240"/>
              <w:ind w:left="522" w:hanging="540"/>
              <w:rPr>
                <w:b/>
              </w:rPr>
            </w:pPr>
            <w:r>
              <w:rPr>
                <w:b/>
              </w:rPr>
              <w:t>25% or more of Total Certificate</w:t>
            </w:r>
            <w:r w:rsidR="00CC16C2" w:rsidRPr="00FD5726">
              <w:rPr>
                <w:b/>
              </w:rPr>
              <w:t xml:space="preserve"> Credit Hours must be earned at BCTC</w:t>
            </w:r>
          </w:p>
          <w:p w14:paraId="4167B30B" w14:textId="77777777" w:rsidR="00CC16C2" w:rsidRPr="00FD5726" w:rsidRDefault="00CC16C2" w:rsidP="007A242B">
            <w:pPr>
              <w:pStyle w:val="ListParagraph"/>
              <w:tabs>
                <w:tab w:val="left" w:pos="2880"/>
                <w:tab w:val="left" w:pos="5760"/>
              </w:tabs>
              <w:spacing w:after="240"/>
              <w:ind w:left="522"/>
              <w:rPr>
                <w:b/>
                <w:sz w:val="8"/>
                <w:szCs w:val="8"/>
              </w:rPr>
            </w:pPr>
          </w:p>
          <w:p w14:paraId="424C78E6" w14:textId="422C9758" w:rsidR="00CC16C2" w:rsidRPr="00FD5726" w:rsidRDefault="005F6DE0" w:rsidP="007A242B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5760"/>
              </w:tabs>
              <w:ind w:left="533" w:hanging="547"/>
              <w:contextualSpacing w:val="0"/>
              <w:rPr>
                <w:b/>
              </w:rPr>
            </w:pPr>
            <w:r>
              <w:rPr>
                <w:b/>
              </w:rPr>
              <w:t>Grade of C</w:t>
            </w:r>
            <w:r w:rsidRPr="00480D63">
              <w:rPr>
                <w:b/>
              </w:rPr>
              <w:t xml:space="preserve"> or higher</w:t>
            </w:r>
            <w:r>
              <w:rPr>
                <w:b/>
              </w:rPr>
              <w:t xml:space="preserve"> in each course required for the certificate</w:t>
            </w:r>
          </w:p>
        </w:tc>
      </w:tr>
    </w:tbl>
    <w:p w14:paraId="0BF7793D" w14:textId="77777777" w:rsidR="00CC16C2" w:rsidRPr="00FD5726" w:rsidRDefault="00CC16C2" w:rsidP="00CC16C2">
      <w:pPr>
        <w:tabs>
          <w:tab w:val="left" w:pos="2880"/>
          <w:tab w:val="left" w:pos="5760"/>
        </w:tabs>
        <w:rPr>
          <w:b/>
        </w:rPr>
      </w:pPr>
      <w:r w:rsidRPr="00FD5726">
        <w:rPr>
          <w:b/>
        </w:rPr>
        <w:t>Graduation Requirements:</w:t>
      </w:r>
    </w:p>
    <w:p w14:paraId="2FF2C811" w14:textId="77777777" w:rsidR="00CC16C2" w:rsidRDefault="00CC16C2" w:rsidP="00CC16C2">
      <w:pPr>
        <w:tabs>
          <w:tab w:val="left" w:pos="2880"/>
          <w:tab w:val="left" w:pos="5760"/>
        </w:tabs>
        <w:rPr>
          <w:b/>
          <w:sz w:val="16"/>
          <w:szCs w:val="16"/>
        </w:rPr>
      </w:pPr>
    </w:p>
    <w:p w14:paraId="68F8DBC6" w14:textId="77777777" w:rsidR="00C36711" w:rsidRPr="00FD5726" w:rsidRDefault="00C36711" w:rsidP="00CC16C2">
      <w:pPr>
        <w:tabs>
          <w:tab w:val="left" w:pos="2880"/>
          <w:tab w:val="left" w:pos="5760"/>
        </w:tabs>
        <w:rPr>
          <w:b/>
          <w:sz w:val="16"/>
          <w:szCs w:val="16"/>
        </w:rPr>
      </w:pPr>
    </w:p>
    <w:p w14:paraId="0FF202C7" w14:textId="77777777" w:rsidR="00CC16C2" w:rsidRDefault="00CC16C2" w:rsidP="00CC16C2">
      <w:pPr>
        <w:tabs>
          <w:tab w:val="left" w:pos="4320"/>
        </w:tabs>
        <w:rPr>
          <w:b/>
          <w:sz w:val="24"/>
          <w:szCs w:val="24"/>
        </w:rPr>
      </w:pPr>
    </w:p>
    <w:p w14:paraId="22C6CB36" w14:textId="77777777" w:rsidR="007C6710" w:rsidRPr="00FD5726" w:rsidRDefault="007C6710" w:rsidP="007C6710">
      <w:pPr>
        <w:tabs>
          <w:tab w:val="left" w:pos="1440"/>
          <w:tab w:val="left" w:pos="5040"/>
          <w:tab w:val="left" w:pos="5580"/>
          <w:tab w:val="left" w:pos="7200"/>
        </w:tabs>
        <w:rPr>
          <w:b/>
        </w:rPr>
      </w:pPr>
      <w:r w:rsidRPr="00FD5726">
        <w:rPr>
          <w:b/>
        </w:rPr>
        <w:t>Advisor Name</w:t>
      </w:r>
      <w:r w:rsidRPr="00FD5726">
        <w:rPr>
          <w:b/>
        </w:rPr>
        <w:tab/>
        <w:t>__________________________________</w:t>
      </w:r>
      <w:r w:rsidRPr="00FD5726">
        <w:rPr>
          <w:b/>
        </w:rPr>
        <w:tab/>
        <w:t>Advisor Con</w:t>
      </w:r>
      <w:bookmarkStart w:id="0" w:name="_GoBack"/>
      <w:bookmarkEnd w:id="0"/>
      <w:r w:rsidRPr="00FD5726">
        <w:rPr>
          <w:b/>
        </w:rPr>
        <w:t>tact</w:t>
      </w:r>
      <w:r w:rsidRPr="00FD5726">
        <w:rPr>
          <w:b/>
        </w:rPr>
        <w:tab/>
        <w:t>________________________________</w:t>
      </w:r>
    </w:p>
    <w:p w14:paraId="736CB7BC" w14:textId="77777777" w:rsidR="00993867" w:rsidRPr="008A0B6B" w:rsidRDefault="00993867" w:rsidP="00C36711"/>
    <w:sectPr w:rsidR="00993867" w:rsidRPr="008A0B6B" w:rsidSect="008F4AB0">
      <w:footerReference w:type="default" r:id="rId13"/>
      <w:pgSz w:w="12240" w:h="15840" w:code="1"/>
      <w:pgMar w:top="288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DF4CA1" w14:textId="77777777" w:rsidR="006636F0" w:rsidRDefault="006636F0" w:rsidP="006636F0">
      <w:r>
        <w:separator/>
      </w:r>
    </w:p>
  </w:endnote>
  <w:endnote w:type="continuationSeparator" w:id="0">
    <w:p w14:paraId="368BB918" w14:textId="77777777" w:rsidR="006636F0" w:rsidRDefault="006636F0" w:rsidP="006636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BF086A" w14:textId="146C922A" w:rsidR="006636F0" w:rsidRPr="006636F0" w:rsidRDefault="00C36711" w:rsidP="006636F0">
    <w:pPr>
      <w:pStyle w:val="Footer"/>
      <w:tabs>
        <w:tab w:val="clear" w:pos="9360"/>
        <w:tab w:val="right" w:pos="10800"/>
      </w:tabs>
      <w:rPr>
        <w:sz w:val="18"/>
        <w:szCs w:val="18"/>
      </w:rPr>
    </w:pPr>
    <w:r>
      <w:rPr>
        <w:sz w:val="18"/>
        <w:szCs w:val="18"/>
      </w:rPr>
      <w:t xml:space="preserve">Reviewed </w:t>
    </w:r>
    <w:proofErr w:type="gramStart"/>
    <w:r>
      <w:rPr>
        <w:sz w:val="18"/>
        <w:szCs w:val="18"/>
      </w:rPr>
      <w:t>by:</w:t>
    </w:r>
    <w:proofErr w:type="gramEnd"/>
    <w:r>
      <w:rPr>
        <w:sz w:val="18"/>
        <w:szCs w:val="18"/>
      </w:rPr>
      <w:t xml:space="preserve"> Leon Lane</w:t>
    </w:r>
    <w:r w:rsidR="006636F0" w:rsidRPr="006636F0">
      <w:rPr>
        <w:sz w:val="18"/>
        <w:szCs w:val="18"/>
      </w:rPr>
      <w:tab/>
    </w:r>
    <w:r>
      <w:rPr>
        <w:sz w:val="18"/>
        <w:szCs w:val="18"/>
      </w:rPr>
      <w:tab/>
      <w:t>Review Date: 1</w:t>
    </w:r>
    <w:r w:rsidR="008F4AB0">
      <w:rPr>
        <w:sz w:val="18"/>
        <w:szCs w:val="18"/>
      </w:rPr>
      <w:t>-</w:t>
    </w:r>
    <w:r w:rsidR="00373D9B">
      <w:rPr>
        <w:sz w:val="18"/>
        <w:szCs w:val="18"/>
      </w:rPr>
      <w:t>27-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648031" w14:textId="77777777" w:rsidR="006636F0" w:rsidRDefault="006636F0" w:rsidP="006636F0">
      <w:r>
        <w:separator/>
      </w:r>
    </w:p>
  </w:footnote>
  <w:footnote w:type="continuationSeparator" w:id="0">
    <w:p w14:paraId="6C96A25A" w14:textId="77777777" w:rsidR="006636F0" w:rsidRDefault="006636F0" w:rsidP="006636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0F2585"/>
    <w:multiLevelType w:val="hybridMultilevel"/>
    <w:tmpl w:val="683A0716"/>
    <w:lvl w:ilvl="0" w:tplc="247E4932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hdrShapeDefaults>
    <o:shapedefaults v:ext="edit" spidmax="880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jYwtDQzNjS2NLVU0lEKTi0uzszPAykwrAUAgsP8TywAAAA="/>
  </w:docVars>
  <w:rsids>
    <w:rsidRoot w:val="00E70BF7"/>
    <w:rsid w:val="00020CC7"/>
    <w:rsid w:val="00046014"/>
    <w:rsid w:val="000944D9"/>
    <w:rsid w:val="000E0BBF"/>
    <w:rsid w:val="001246BA"/>
    <w:rsid w:val="001B43D5"/>
    <w:rsid w:val="001C2AC1"/>
    <w:rsid w:val="001E4CBA"/>
    <w:rsid w:val="002019AA"/>
    <w:rsid w:val="00233410"/>
    <w:rsid w:val="0023394D"/>
    <w:rsid w:val="002433FB"/>
    <w:rsid w:val="00247E36"/>
    <w:rsid w:val="00271B68"/>
    <w:rsid w:val="002A6FD4"/>
    <w:rsid w:val="0031722C"/>
    <w:rsid w:val="003252F7"/>
    <w:rsid w:val="00334C02"/>
    <w:rsid w:val="00347ED7"/>
    <w:rsid w:val="00373D9B"/>
    <w:rsid w:val="003A0192"/>
    <w:rsid w:val="003A0982"/>
    <w:rsid w:val="003A2292"/>
    <w:rsid w:val="003D490F"/>
    <w:rsid w:val="00421A9C"/>
    <w:rsid w:val="004435F4"/>
    <w:rsid w:val="00446336"/>
    <w:rsid w:val="00455551"/>
    <w:rsid w:val="004863B4"/>
    <w:rsid w:val="0049641C"/>
    <w:rsid w:val="004A4F63"/>
    <w:rsid w:val="004C4D3E"/>
    <w:rsid w:val="004E3B6E"/>
    <w:rsid w:val="005149C6"/>
    <w:rsid w:val="00543403"/>
    <w:rsid w:val="0054638C"/>
    <w:rsid w:val="00555CCF"/>
    <w:rsid w:val="005736B5"/>
    <w:rsid w:val="00573C72"/>
    <w:rsid w:val="00575C3E"/>
    <w:rsid w:val="005D3CA0"/>
    <w:rsid w:val="005E258C"/>
    <w:rsid w:val="005F5421"/>
    <w:rsid w:val="005F54F8"/>
    <w:rsid w:val="005F6DE0"/>
    <w:rsid w:val="006636F0"/>
    <w:rsid w:val="0067715F"/>
    <w:rsid w:val="006A50B1"/>
    <w:rsid w:val="006B074B"/>
    <w:rsid w:val="006B69ED"/>
    <w:rsid w:val="00713FF1"/>
    <w:rsid w:val="00756D7D"/>
    <w:rsid w:val="007739B8"/>
    <w:rsid w:val="0078771B"/>
    <w:rsid w:val="007B6E47"/>
    <w:rsid w:val="007B7479"/>
    <w:rsid w:val="007C2621"/>
    <w:rsid w:val="007C3FD3"/>
    <w:rsid w:val="007C6710"/>
    <w:rsid w:val="00822AB5"/>
    <w:rsid w:val="00823093"/>
    <w:rsid w:val="008340D6"/>
    <w:rsid w:val="0087146F"/>
    <w:rsid w:val="008A0B6B"/>
    <w:rsid w:val="008B2B2E"/>
    <w:rsid w:val="008C6036"/>
    <w:rsid w:val="008D69FA"/>
    <w:rsid w:val="008F0D3B"/>
    <w:rsid w:val="008F4AB0"/>
    <w:rsid w:val="009304C3"/>
    <w:rsid w:val="009655E8"/>
    <w:rsid w:val="00991BCA"/>
    <w:rsid w:val="00993867"/>
    <w:rsid w:val="009E089A"/>
    <w:rsid w:val="00A6192F"/>
    <w:rsid w:val="00A84FF1"/>
    <w:rsid w:val="00AC03A1"/>
    <w:rsid w:val="00AC6DC4"/>
    <w:rsid w:val="00B429ED"/>
    <w:rsid w:val="00B50701"/>
    <w:rsid w:val="00B73C5B"/>
    <w:rsid w:val="00B80960"/>
    <w:rsid w:val="00BA1BAC"/>
    <w:rsid w:val="00BD75D2"/>
    <w:rsid w:val="00C03851"/>
    <w:rsid w:val="00C36711"/>
    <w:rsid w:val="00C625FE"/>
    <w:rsid w:val="00C74E51"/>
    <w:rsid w:val="00C84B02"/>
    <w:rsid w:val="00CB38EB"/>
    <w:rsid w:val="00CB6EC7"/>
    <w:rsid w:val="00CC16C2"/>
    <w:rsid w:val="00CE03CA"/>
    <w:rsid w:val="00CE7FFD"/>
    <w:rsid w:val="00D31D1F"/>
    <w:rsid w:val="00D37E84"/>
    <w:rsid w:val="00D94447"/>
    <w:rsid w:val="00DB6AB0"/>
    <w:rsid w:val="00DF0AA3"/>
    <w:rsid w:val="00E15240"/>
    <w:rsid w:val="00E17BE8"/>
    <w:rsid w:val="00E32770"/>
    <w:rsid w:val="00E32E29"/>
    <w:rsid w:val="00E33456"/>
    <w:rsid w:val="00E50756"/>
    <w:rsid w:val="00E63487"/>
    <w:rsid w:val="00E70BF7"/>
    <w:rsid w:val="00E84932"/>
    <w:rsid w:val="00EA24C3"/>
    <w:rsid w:val="00EA29AF"/>
    <w:rsid w:val="00EE5304"/>
    <w:rsid w:val="00F13777"/>
    <w:rsid w:val="00F270A6"/>
    <w:rsid w:val="00FD35A8"/>
    <w:rsid w:val="00FD5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8065"/>
    <o:shapelayout v:ext="edit">
      <o:idmap v:ext="edit" data="1"/>
    </o:shapelayout>
  </w:shapeDefaults>
  <w:decimalSymbol w:val="."/>
  <w:listSeparator w:val=","/>
  <w14:docId w14:val="139FC1DA"/>
  <w15:chartTrackingRefBased/>
  <w15:docId w15:val="{222CC35D-3F45-473E-8C33-C02692340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70B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636F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36F0"/>
  </w:style>
  <w:style w:type="paragraph" w:styleId="Footer">
    <w:name w:val="footer"/>
    <w:basedOn w:val="Normal"/>
    <w:link w:val="FooterChar"/>
    <w:uiPriority w:val="99"/>
    <w:unhideWhenUsed/>
    <w:rsid w:val="006636F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36F0"/>
  </w:style>
  <w:style w:type="table" w:styleId="LightShading">
    <w:name w:val="Light Shading"/>
    <w:basedOn w:val="TableNormal"/>
    <w:uiPriority w:val="60"/>
    <w:rsid w:val="001B43D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PlaceholderText">
    <w:name w:val="Placeholder Text"/>
    <w:basedOn w:val="DefaultParagraphFont"/>
    <w:uiPriority w:val="99"/>
    <w:semiHidden/>
    <w:rsid w:val="007C2621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6771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71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715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71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715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715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715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C4D3E"/>
    <w:pPr>
      <w:ind w:left="720"/>
      <w:contextualSpacing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575C3E"/>
    <w:rPr>
      <w:color w:val="0563C1" w:themeColor="hyperlink"/>
      <w:u w:val="single"/>
    </w:rPr>
  </w:style>
  <w:style w:type="table" w:customStyle="1" w:styleId="TableGrid1">
    <w:name w:val="Table Grid1"/>
    <w:basedOn w:val="TableNormal"/>
    <w:next w:val="TableGrid"/>
    <w:rsid w:val="004555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9950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bluegrass.kctcs.edu/education-training/program-finder/human-services.aspx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leon.lane@kctcs.edu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EEA31C2B8DB044B59534A92957AA49" ma:contentTypeVersion="16" ma:contentTypeDescription="Create a new document." ma:contentTypeScope="" ma:versionID="0ae47ce0a28a3797dd0ffa9cecc74637">
  <xsd:schema xmlns:xsd="http://www.w3.org/2001/XMLSchema" xmlns:xs="http://www.w3.org/2001/XMLSchema" xmlns:p="http://schemas.microsoft.com/office/2006/metadata/properties" xmlns:ns1="http://schemas.microsoft.com/sharepoint/v3" xmlns:ns3="abd82f08-da84-4abc-b6c0-90d2c08ae21d" xmlns:ns4="16cd1900-423d-4697-9ce7-759b88d33e2b" targetNamespace="http://schemas.microsoft.com/office/2006/metadata/properties" ma:root="true" ma:fieldsID="f0e8e31d344403ff8da430c888151049" ns1:_="" ns3:_="" ns4:_="">
    <xsd:import namespace="http://schemas.microsoft.com/sharepoint/v3"/>
    <xsd:import namespace="abd82f08-da84-4abc-b6c0-90d2c08ae21d"/>
    <xsd:import namespace="16cd1900-423d-4697-9ce7-759b88d33e2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82f08-da84-4abc-b6c0-90d2c08ae21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d1900-423d-4697-9ce7-759b88d33e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64211EE8-14E0-4B6F-8AEC-11810F8EAF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bd82f08-da84-4abc-b6c0-90d2c08ae21d"/>
    <ds:schemaRef ds:uri="16cd1900-423d-4697-9ce7-759b88d33e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906B8B-F29F-4441-9F47-180DB7188B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7EA531D-D2B3-4BC5-AAB1-AD9B9B009D9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2</Words>
  <Characters>1154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ctcs</Company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t, Deborah L (Bluegrass)</dc:creator>
  <cp:keywords/>
  <dc:description/>
  <cp:lastModifiedBy>Rebecca Lane</cp:lastModifiedBy>
  <cp:revision>2</cp:revision>
  <cp:lastPrinted>2019-03-01T03:26:00Z</cp:lastPrinted>
  <dcterms:created xsi:type="dcterms:W3CDTF">2020-01-27T18:24:00Z</dcterms:created>
  <dcterms:modified xsi:type="dcterms:W3CDTF">2020-01-27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EEA31C2B8DB044B59534A92957AA49</vt:lpwstr>
  </property>
</Properties>
</file>